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07B453" w14:textId="68902521" w:rsidR="003352F6" w:rsidRPr="00A06F6F" w:rsidRDefault="00336C56" w:rsidP="003352F6">
      <w:pPr>
        <w:spacing w:line="240" w:lineRule="auto"/>
        <w:contextualSpacing/>
        <w:jc w:val="center"/>
        <w:rPr>
          <w:rFonts w:cstheme="minorHAnsi"/>
          <w:b/>
          <w:sz w:val="26"/>
          <w:szCs w:val="26"/>
        </w:rPr>
      </w:pPr>
      <w:r>
        <w:rPr>
          <w:rFonts w:cstheme="minorHAnsi"/>
          <w:b/>
          <w:sz w:val="26"/>
          <w:szCs w:val="26"/>
        </w:rPr>
        <w:t>LA COMMUNITY CARE CORP (LACCC)</w:t>
      </w:r>
      <w:r w:rsidR="000C48A8">
        <w:rPr>
          <w:rFonts w:cstheme="minorHAnsi"/>
          <w:b/>
          <w:sz w:val="26"/>
          <w:szCs w:val="26"/>
        </w:rPr>
        <w:t xml:space="preserve"> PROGRAM</w:t>
      </w:r>
    </w:p>
    <w:p w14:paraId="0834768E" w14:textId="56C4224F" w:rsidR="003352F6" w:rsidRPr="00115176" w:rsidRDefault="00AD1162" w:rsidP="00115176">
      <w:pPr>
        <w:spacing w:line="240" w:lineRule="auto"/>
        <w:contextualSpacing/>
        <w:jc w:val="center"/>
        <w:rPr>
          <w:rFonts w:cstheme="minorHAnsi"/>
          <w:b/>
          <w:sz w:val="26"/>
          <w:szCs w:val="26"/>
        </w:rPr>
      </w:pPr>
      <w:r w:rsidRPr="00A06F6F">
        <w:rPr>
          <w:rFonts w:cstheme="minorHAnsi"/>
          <w:b/>
          <w:sz w:val="26"/>
          <w:szCs w:val="26"/>
        </w:rPr>
        <w:t>SELF-ATTESTATION FORM</w:t>
      </w:r>
    </w:p>
    <w:tbl>
      <w:tblPr>
        <w:tblStyle w:val="TableGrid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5640"/>
        <w:gridCol w:w="385"/>
        <w:gridCol w:w="360"/>
        <w:gridCol w:w="540"/>
        <w:gridCol w:w="270"/>
        <w:gridCol w:w="3595"/>
      </w:tblGrid>
      <w:tr w:rsidR="00403EB2" w:rsidRPr="00DF0B00" w14:paraId="26AD06F7" w14:textId="77777777" w:rsidTr="00CA5780">
        <w:tc>
          <w:tcPr>
            <w:tcW w:w="10790" w:type="dxa"/>
            <w:gridSpan w:val="6"/>
            <w:shd w:val="clear" w:color="auto" w:fill="D9D9D9" w:themeFill="background1" w:themeFillShade="D9"/>
          </w:tcPr>
          <w:p w14:paraId="4C09952F" w14:textId="77777777" w:rsidR="00403EB2" w:rsidRPr="00DF0B00" w:rsidRDefault="00403EB2" w:rsidP="00403EB2">
            <w:pPr>
              <w:rPr>
                <w:rFonts w:cstheme="minorHAnsi"/>
                <w:b/>
              </w:rPr>
            </w:pPr>
            <w:r w:rsidRPr="00DF0B00">
              <w:rPr>
                <w:rFonts w:cstheme="minorHAnsi"/>
                <w:b/>
              </w:rPr>
              <w:t>IDENTIFYING INFORMATION</w:t>
            </w:r>
          </w:p>
        </w:tc>
      </w:tr>
      <w:tr w:rsidR="006B235F" w:rsidRPr="00DF0B00" w14:paraId="5003100D" w14:textId="77777777" w:rsidTr="00A17B15">
        <w:tblPrEx>
          <w:shd w:val="clear" w:color="auto" w:fill="auto"/>
        </w:tblPrEx>
        <w:tc>
          <w:tcPr>
            <w:tcW w:w="6925" w:type="dxa"/>
            <w:gridSpan w:val="4"/>
          </w:tcPr>
          <w:p w14:paraId="1C2294DE" w14:textId="7ECAEBA8" w:rsidR="006B235F" w:rsidRPr="00DF0B00" w:rsidRDefault="00DC23CE" w:rsidP="00403EB2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APPLICANTS NAME: </w:t>
            </w:r>
          </w:p>
        </w:tc>
        <w:tc>
          <w:tcPr>
            <w:tcW w:w="3865" w:type="dxa"/>
            <w:gridSpan w:val="2"/>
          </w:tcPr>
          <w:p w14:paraId="4A378C02" w14:textId="1ECE914B" w:rsidR="006B235F" w:rsidRPr="00A17B15" w:rsidRDefault="006B235F" w:rsidP="00403EB2">
            <w:pPr>
              <w:rPr>
                <w:rFonts w:cstheme="minorHAnsi"/>
                <w:sz w:val="20"/>
                <w:szCs w:val="20"/>
              </w:rPr>
            </w:pPr>
            <w:r w:rsidRPr="00A17B15">
              <w:rPr>
                <w:rFonts w:cstheme="minorHAnsi"/>
                <w:sz w:val="20"/>
                <w:szCs w:val="20"/>
              </w:rPr>
              <w:t>SSN Last 4 Digits</w:t>
            </w:r>
            <w:r w:rsidR="00A17B15" w:rsidRPr="00A17B15">
              <w:rPr>
                <w:rFonts w:cstheme="minorHAnsi"/>
                <w:sz w:val="20"/>
                <w:szCs w:val="20"/>
              </w:rPr>
              <w:t>:</w:t>
            </w:r>
          </w:p>
        </w:tc>
      </w:tr>
      <w:tr w:rsidR="00D52C4A" w:rsidRPr="00DF0B00" w14:paraId="0EC6225A" w14:textId="77777777" w:rsidTr="00A17B15">
        <w:tblPrEx>
          <w:shd w:val="clear" w:color="auto" w:fill="auto"/>
        </w:tblPrEx>
        <w:tc>
          <w:tcPr>
            <w:tcW w:w="6925" w:type="dxa"/>
            <w:gridSpan w:val="4"/>
          </w:tcPr>
          <w:p w14:paraId="298E6476" w14:textId="1B32854C" w:rsidR="00D52C4A" w:rsidRPr="00D85ABA" w:rsidRDefault="00D52C4A" w:rsidP="00C87211">
            <w:pPr>
              <w:rPr>
                <w:rFonts w:cstheme="minorHAnsi"/>
                <w:bCs/>
              </w:rPr>
            </w:pPr>
            <w:r w:rsidRPr="00D85ABA">
              <w:rPr>
                <w:rFonts w:cstheme="minorHAnsi"/>
                <w:bCs/>
              </w:rPr>
              <w:t>Is participant already</w:t>
            </w:r>
            <w:r w:rsidR="00102BFD">
              <w:rPr>
                <w:rFonts w:cstheme="minorHAnsi"/>
                <w:bCs/>
              </w:rPr>
              <w:t xml:space="preserve"> </w:t>
            </w:r>
            <w:r w:rsidRPr="00D85ABA">
              <w:rPr>
                <w:rFonts w:cstheme="minorHAnsi"/>
                <w:bCs/>
              </w:rPr>
              <w:t xml:space="preserve">in </w:t>
            </w:r>
            <w:r w:rsidR="006C5AED">
              <w:rPr>
                <w:rFonts w:cstheme="minorHAnsi"/>
                <w:bCs/>
              </w:rPr>
              <w:t xml:space="preserve">CalJOBS </w:t>
            </w:r>
            <w:r w:rsidR="00350D6A">
              <w:rPr>
                <w:rFonts w:cstheme="minorHAnsi"/>
                <w:bCs/>
              </w:rPr>
              <w:t xml:space="preserve">and </w:t>
            </w:r>
            <w:r w:rsidR="00102BFD">
              <w:rPr>
                <w:rFonts w:cstheme="minorHAnsi"/>
                <w:bCs/>
              </w:rPr>
              <w:t xml:space="preserve">enrolled in </w:t>
            </w:r>
            <w:r w:rsidRPr="00D85ABA">
              <w:rPr>
                <w:rFonts w:cstheme="minorHAnsi"/>
                <w:bCs/>
              </w:rPr>
              <w:t xml:space="preserve">WIOA?   </w:t>
            </w:r>
            <w:sdt>
              <w:sdtPr>
                <w:rPr>
                  <w:rFonts w:cstheme="minorHAnsi"/>
                  <w:bCs/>
                  <w:color w:val="0070C0"/>
                  <w:sz w:val="24"/>
                  <w:szCs w:val="24"/>
                </w:rPr>
                <w:id w:val="-6612347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05DD2">
                  <w:rPr>
                    <w:rFonts w:ascii="MS Gothic" w:eastAsia="MS Gothic" w:hAnsi="MS Gothic" w:cstheme="minorHAnsi" w:hint="eastAsia"/>
                    <w:bCs/>
                    <w:color w:val="0070C0"/>
                    <w:sz w:val="24"/>
                    <w:szCs w:val="24"/>
                  </w:rPr>
                  <w:t>☐</w:t>
                </w:r>
              </w:sdtContent>
            </w:sdt>
            <w:r w:rsidRPr="00D85ABA">
              <w:rPr>
                <w:rFonts w:cstheme="minorHAnsi"/>
                <w:bCs/>
                <w:color w:val="0070C0"/>
                <w:sz w:val="28"/>
                <w:szCs w:val="28"/>
              </w:rPr>
              <w:t xml:space="preserve">  </w:t>
            </w:r>
            <w:r w:rsidRPr="00D85ABA">
              <w:rPr>
                <w:rFonts w:cstheme="minorHAnsi"/>
                <w:bCs/>
                <w:sz w:val="20"/>
                <w:szCs w:val="20"/>
              </w:rPr>
              <w:t xml:space="preserve">YES  </w:t>
            </w:r>
            <w:sdt>
              <w:sdtPr>
                <w:rPr>
                  <w:rFonts w:cstheme="minorHAnsi"/>
                  <w:bCs/>
                  <w:color w:val="0070C0"/>
                  <w:sz w:val="24"/>
                  <w:szCs w:val="24"/>
                </w:rPr>
                <w:id w:val="-16871989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05DD2">
                  <w:rPr>
                    <w:rFonts w:ascii="MS Gothic" w:eastAsia="MS Gothic" w:hAnsi="MS Gothic" w:cstheme="minorHAnsi" w:hint="eastAsia"/>
                    <w:bCs/>
                    <w:color w:val="0070C0"/>
                    <w:sz w:val="24"/>
                    <w:szCs w:val="24"/>
                  </w:rPr>
                  <w:t>☐</w:t>
                </w:r>
              </w:sdtContent>
            </w:sdt>
            <w:r w:rsidRPr="00D85ABA">
              <w:rPr>
                <w:rFonts w:cstheme="minorHAnsi"/>
                <w:bCs/>
                <w:color w:val="0070C0"/>
                <w:sz w:val="28"/>
                <w:szCs w:val="28"/>
              </w:rPr>
              <w:t xml:space="preserve"> </w:t>
            </w:r>
            <w:r w:rsidRPr="00D85ABA">
              <w:rPr>
                <w:rFonts w:cstheme="minorHAnsi"/>
                <w:bCs/>
                <w:sz w:val="20"/>
                <w:szCs w:val="20"/>
              </w:rPr>
              <w:t xml:space="preserve">NO   </w:t>
            </w:r>
          </w:p>
        </w:tc>
        <w:tc>
          <w:tcPr>
            <w:tcW w:w="3865" w:type="dxa"/>
            <w:gridSpan w:val="2"/>
          </w:tcPr>
          <w:p w14:paraId="5A231414" w14:textId="3AC76CFB" w:rsidR="00D52C4A" w:rsidRPr="00A17B15" w:rsidRDefault="00D52C4A" w:rsidP="00C87211">
            <w:pPr>
              <w:rPr>
                <w:rFonts w:cstheme="minorHAnsi"/>
                <w:bCs/>
                <w:sz w:val="20"/>
                <w:szCs w:val="20"/>
              </w:rPr>
            </w:pPr>
            <w:r w:rsidRPr="00A17B15">
              <w:rPr>
                <w:rFonts w:cstheme="minorHAnsi"/>
                <w:bCs/>
                <w:sz w:val="20"/>
                <w:szCs w:val="20"/>
              </w:rPr>
              <w:t xml:space="preserve">If </w:t>
            </w:r>
            <w:r w:rsidR="00A17B15" w:rsidRPr="00A17B15">
              <w:rPr>
                <w:rFonts w:cstheme="minorHAnsi"/>
                <w:bCs/>
                <w:sz w:val="20"/>
                <w:szCs w:val="20"/>
              </w:rPr>
              <w:t>YES</w:t>
            </w:r>
            <w:r w:rsidRPr="00A17B15">
              <w:rPr>
                <w:rFonts w:cstheme="minorHAnsi"/>
                <w:bCs/>
                <w:sz w:val="20"/>
                <w:szCs w:val="20"/>
              </w:rPr>
              <w:t xml:space="preserve">, CalJOBS User ID: </w:t>
            </w:r>
          </w:p>
        </w:tc>
      </w:tr>
      <w:tr w:rsidR="006B4929" w:rsidRPr="00DF0B00" w14:paraId="18444A6C" w14:textId="77777777" w:rsidTr="00EC07F8">
        <w:tblPrEx>
          <w:shd w:val="clear" w:color="auto" w:fill="auto"/>
        </w:tblPrEx>
        <w:tc>
          <w:tcPr>
            <w:tcW w:w="10790" w:type="dxa"/>
            <w:gridSpan w:val="6"/>
            <w:tcBorders>
              <w:bottom w:val="nil"/>
            </w:tcBorders>
          </w:tcPr>
          <w:p w14:paraId="62209D6D" w14:textId="49BF930D" w:rsidR="00DF0B00" w:rsidRPr="00DF0B00" w:rsidRDefault="00DF0B00" w:rsidP="006B4929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EC07F8" w14:paraId="2DFEEA33" w14:textId="77777777" w:rsidTr="00AA59A5">
        <w:tblPrEx>
          <w:shd w:val="clear" w:color="auto" w:fill="auto"/>
        </w:tblPrEx>
        <w:trPr>
          <w:trHeight w:val="114"/>
        </w:trPr>
        <w:tc>
          <w:tcPr>
            <w:tcW w:w="6385" w:type="dxa"/>
            <w:gridSpan w:val="3"/>
            <w:tcBorders>
              <w:bottom w:val="nil"/>
            </w:tcBorders>
            <w:shd w:val="clear" w:color="auto" w:fill="D9D9D9" w:themeFill="background1" w:themeFillShade="D9"/>
          </w:tcPr>
          <w:p w14:paraId="29CABB7E" w14:textId="6F59DE7A" w:rsidR="00EC07F8" w:rsidRPr="007D2099" w:rsidRDefault="00EC07F8" w:rsidP="00EC07F8">
            <w:pPr>
              <w:jc w:val="center"/>
              <w:rPr>
                <w:rFonts w:cstheme="minorHAnsi"/>
                <w:b/>
                <w:bCs/>
              </w:rPr>
            </w:pPr>
            <w:r w:rsidRPr="007D2099">
              <w:rPr>
                <w:rFonts w:cstheme="minorHAnsi"/>
                <w:b/>
                <w:bCs/>
              </w:rPr>
              <w:t>COVID-19 IMPACT</w:t>
            </w:r>
            <w:r w:rsidR="00EE50D6" w:rsidRPr="007D2099">
              <w:rPr>
                <w:rFonts w:cstheme="minorHAnsi"/>
                <w:b/>
                <w:bCs/>
              </w:rPr>
              <w:t xml:space="preserve"> (EMPLOYMENT)</w:t>
            </w:r>
          </w:p>
        </w:tc>
        <w:tc>
          <w:tcPr>
            <w:tcW w:w="4405" w:type="dxa"/>
            <w:gridSpan w:val="3"/>
            <w:tcBorders>
              <w:bottom w:val="nil"/>
            </w:tcBorders>
            <w:shd w:val="clear" w:color="auto" w:fill="D9D9D9" w:themeFill="background1" w:themeFillShade="D9"/>
          </w:tcPr>
          <w:p w14:paraId="0F5E4161" w14:textId="1D81BA90" w:rsidR="00EC07F8" w:rsidRPr="007D2099" w:rsidRDefault="00336C56" w:rsidP="00A771FD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OTHER</w:t>
            </w:r>
          </w:p>
        </w:tc>
      </w:tr>
      <w:tr w:rsidR="00EC07F8" w:rsidRPr="00DF0B00" w14:paraId="31A860C9" w14:textId="77777777" w:rsidTr="00AA59A5">
        <w:tblPrEx>
          <w:shd w:val="clear" w:color="auto" w:fill="auto"/>
        </w:tblPrEx>
        <w:trPr>
          <w:trHeight w:val="114"/>
        </w:trPr>
        <w:tc>
          <w:tcPr>
            <w:tcW w:w="6385" w:type="dxa"/>
            <w:gridSpan w:val="3"/>
            <w:tcBorders>
              <w:bottom w:val="nil"/>
            </w:tcBorders>
          </w:tcPr>
          <w:p w14:paraId="1E19162D" w14:textId="628B321B" w:rsidR="00EC07F8" w:rsidRPr="00DF0B00" w:rsidRDefault="007A00A7" w:rsidP="0005069C">
            <w:pPr>
              <w:autoSpaceDE w:val="0"/>
              <w:autoSpaceDN w:val="0"/>
              <w:adjustRightInd w:val="0"/>
              <w:ind w:left="-21"/>
              <w:rPr>
                <w:rFonts w:cstheme="minorHAnsi"/>
              </w:rPr>
            </w:pPr>
            <w:sdt>
              <w:sdtPr>
                <w:rPr>
                  <w:rFonts w:eastAsia="MS Gothic" w:cstheme="minorHAnsi"/>
                  <w:color w:val="0070C0"/>
                  <w:sz w:val="24"/>
                  <w:szCs w:val="24"/>
                </w:rPr>
                <w:id w:val="12790681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05DD2">
                  <w:rPr>
                    <w:rFonts w:ascii="MS Gothic" w:eastAsia="MS Gothic" w:hAnsi="MS Gothic" w:cstheme="minorHAnsi" w:hint="eastAsia"/>
                    <w:color w:val="0070C0"/>
                    <w:sz w:val="24"/>
                    <w:szCs w:val="24"/>
                  </w:rPr>
                  <w:t>☐</w:t>
                </w:r>
              </w:sdtContent>
            </w:sdt>
            <w:r w:rsidR="00BC11EE" w:rsidRPr="00DF0B00">
              <w:rPr>
                <w:rFonts w:cstheme="minorHAnsi"/>
              </w:rPr>
              <w:t xml:space="preserve"> </w:t>
            </w:r>
            <w:r w:rsidR="00EC07F8" w:rsidRPr="00DF0B00">
              <w:rPr>
                <w:rFonts w:cstheme="minorHAnsi"/>
              </w:rPr>
              <w:t xml:space="preserve">Laid off due to </w:t>
            </w:r>
            <w:r w:rsidR="00EC07F8" w:rsidRPr="00DF0B00">
              <w:rPr>
                <w:rFonts w:cstheme="minorHAnsi"/>
                <w:sz w:val="20"/>
                <w:szCs w:val="20"/>
              </w:rPr>
              <w:t xml:space="preserve">coronavirus  </w:t>
            </w:r>
            <w:r w:rsidR="00EC07F8" w:rsidRPr="00DF0B00">
              <w:rPr>
                <w:rFonts w:cstheme="minorHAnsi"/>
              </w:rPr>
              <w:t xml:space="preserve">COVID-19 </w:t>
            </w:r>
            <w:r w:rsidR="00EC07F8" w:rsidRPr="00DF0B00">
              <w:rPr>
                <w:rFonts w:cstheme="minorHAnsi"/>
                <w:sz w:val="20"/>
                <w:szCs w:val="20"/>
              </w:rPr>
              <w:t>pandemic</w:t>
            </w:r>
          </w:p>
          <w:p w14:paraId="43746F26" w14:textId="48EE30F0" w:rsidR="00EC07F8" w:rsidRPr="00DF0B00" w:rsidRDefault="007A00A7" w:rsidP="0005069C">
            <w:pPr>
              <w:autoSpaceDE w:val="0"/>
              <w:autoSpaceDN w:val="0"/>
              <w:adjustRightInd w:val="0"/>
              <w:ind w:left="-21"/>
              <w:rPr>
                <w:rFonts w:cstheme="minorHAnsi"/>
              </w:rPr>
            </w:pPr>
            <w:sdt>
              <w:sdtPr>
                <w:rPr>
                  <w:rFonts w:eastAsia="MS Gothic" w:cstheme="minorHAnsi"/>
                  <w:color w:val="0070C0"/>
                  <w:sz w:val="24"/>
                  <w:szCs w:val="24"/>
                </w:rPr>
                <w:id w:val="-8275134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05DD2">
                  <w:rPr>
                    <w:rFonts w:ascii="MS Gothic" w:eastAsia="MS Gothic" w:hAnsi="MS Gothic" w:cstheme="minorHAnsi" w:hint="eastAsia"/>
                    <w:color w:val="0070C0"/>
                    <w:sz w:val="24"/>
                    <w:szCs w:val="24"/>
                  </w:rPr>
                  <w:t>☐</w:t>
                </w:r>
              </w:sdtContent>
            </w:sdt>
            <w:r w:rsidR="00BC11EE" w:rsidRPr="00DF0B00">
              <w:rPr>
                <w:rFonts w:cstheme="minorHAnsi"/>
              </w:rPr>
              <w:t xml:space="preserve">  </w:t>
            </w:r>
            <w:r w:rsidR="00EC07F8" w:rsidRPr="00DF0B00">
              <w:rPr>
                <w:rFonts w:cstheme="minorHAnsi"/>
              </w:rPr>
              <w:t>Experienced a reduction in hours and/or pay due to COVID-19</w:t>
            </w:r>
          </w:p>
          <w:p w14:paraId="64D8E47C" w14:textId="43133434" w:rsidR="00EC07F8" w:rsidRPr="00DF0B00" w:rsidRDefault="007A00A7" w:rsidP="0005069C">
            <w:pPr>
              <w:autoSpaceDE w:val="0"/>
              <w:autoSpaceDN w:val="0"/>
              <w:adjustRightInd w:val="0"/>
              <w:ind w:left="-21"/>
              <w:rPr>
                <w:rFonts w:cstheme="minorHAnsi"/>
              </w:rPr>
            </w:pPr>
            <w:sdt>
              <w:sdtPr>
                <w:rPr>
                  <w:rFonts w:eastAsia="MS Gothic" w:cstheme="minorHAnsi"/>
                  <w:color w:val="0070C0"/>
                  <w:sz w:val="24"/>
                  <w:szCs w:val="24"/>
                </w:rPr>
                <w:id w:val="6484043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05DD2">
                  <w:rPr>
                    <w:rFonts w:ascii="MS Gothic" w:eastAsia="MS Gothic" w:hAnsi="MS Gothic" w:cstheme="minorHAnsi" w:hint="eastAsia"/>
                    <w:color w:val="0070C0"/>
                    <w:sz w:val="24"/>
                    <w:szCs w:val="24"/>
                  </w:rPr>
                  <w:t>☐</w:t>
                </w:r>
              </w:sdtContent>
            </w:sdt>
            <w:r w:rsidR="00BC11EE" w:rsidRPr="00DF0B00">
              <w:rPr>
                <w:rFonts w:cstheme="minorHAnsi"/>
              </w:rPr>
              <w:t xml:space="preserve">  </w:t>
            </w:r>
            <w:r w:rsidR="00EC07F8" w:rsidRPr="00DF0B00">
              <w:rPr>
                <w:rFonts w:cstheme="minorHAnsi"/>
              </w:rPr>
              <w:t xml:space="preserve">Unable to work </w:t>
            </w:r>
            <w:r w:rsidR="00AA59A5">
              <w:rPr>
                <w:rFonts w:cstheme="minorHAnsi"/>
              </w:rPr>
              <w:t xml:space="preserve">due to </w:t>
            </w:r>
            <w:r w:rsidR="00EC07F8" w:rsidRPr="00DF0B00">
              <w:rPr>
                <w:rFonts w:cstheme="minorHAnsi"/>
              </w:rPr>
              <w:t>the following COVID-19 related reasons:</w:t>
            </w:r>
          </w:p>
          <w:p w14:paraId="6FC26786" w14:textId="047CD90E" w:rsidR="00EC07F8" w:rsidRPr="00DF0B00" w:rsidRDefault="007A00A7" w:rsidP="00AA59A5">
            <w:pPr>
              <w:autoSpaceDE w:val="0"/>
              <w:autoSpaceDN w:val="0"/>
              <w:adjustRightInd w:val="0"/>
              <w:ind w:left="159"/>
              <w:rPr>
                <w:rFonts w:cstheme="minorHAnsi"/>
              </w:rPr>
            </w:pPr>
            <w:sdt>
              <w:sdtPr>
                <w:rPr>
                  <w:rFonts w:eastAsia="MS Gothic" w:cstheme="minorHAnsi"/>
                  <w:color w:val="0070C0"/>
                  <w:sz w:val="24"/>
                  <w:szCs w:val="24"/>
                </w:rPr>
                <w:id w:val="-2020971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05DD2">
                  <w:rPr>
                    <w:rFonts w:ascii="MS Gothic" w:eastAsia="MS Gothic" w:hAnsi="MS Gothic" w:cstheme="minorHAnsi" w:hint="eastAsia"/>
                    <w:color w:val="0070C0"/>
                    <w:sz w:val="24"/>
                    <w:szCs w:val="24"/>
                  </w:rPr>
                  <w:t>☐</w:t>
                </w:r>
              </w:sdtContent>
            </w:sdt>
            <w:r w:rsidR="00BC11EE" w:rsidRPr="00DF0B00">
              <w:rPr>
                <w:rFonts w:cstheme="minorHAnsi"/>
              </w:rPr>
              <w:t xml:space="preserve"> </w:t>
            </w:r>
            <w:r w:rsidR="00EC07F8" w:rsidRPr="00DF0B00">
              <w:rPr>
                <w:rFonts w:cstheme="minorHAnsi"/>
              </w:rPr>
              <w:t>Subject to quarantine.</w:t>
            </w:r>
          </w:p>
          <w:p w14:paraId="100A70E6" w14:textId="05348BE1" w:rsidR="00EC07F8" w:rsidRPr="00DF0B00" w:rsidRDefault="007A00A7" w:rsidP="00AA59A5">
            <w:pPr>
              <w:autoSpaceDE w:val="0"/>
              <w:autoSpaceDN w:val="0"/>
              <w:adjustRightInd w:val="0"/>
              <w:ind w:left="159"/>
              <w:rPr>
                <w:rFonts w:cstheme="minorHAnsi"/>
              </w:rPr>
            </w:pPr>
            <w:sdt>
              <w:sdtPr>
                <w:rPr>
                  <w:rFonts w:eastAsia="MS Gothic" w:cstheme="minorHAnsi"/>
                  <w:color w:val="0070C0"/>
                  <w:sz w:val="24"/>
                  <w:szCs w:val="24"/>
                </w:rPr>
                <w:id w:val="8732032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05DD2">
                  <w:rPr>
                    <w:rFonts w:ascii="MS Gothic" w:eastAsia="MS Gothic" w:hAnsi="MS Gothic" w:cstheme="minorHAnsi" w:hint="eastAsia"/>
                    <w:color w:val="0070C0"/>
                    <w:sz w:val="24"/>
                    <w:szCs w:val="24"/>
                  </w:rPr>
                  <w:t>☐</w:t>
                </w:r>
              </w:sdtContent>
            </w:sdt>
            <w:r w:rsidR="00BC11EE" w:rsidRPr="00DF0B00">
              <w:rPr>
                <w:rFonts w:cstheme="minorHAnsi"/>
              </w:rPr>
              <w:t xml:space="preserve"> </w:t>
            </w:r>
            <w:r w:rsidR="00EC07F8" w:rsidRPr="00DF0B00">
              <w:rPr>
                <w:rFonts w:cstheme="minorHAnsi"/>
              </w:rPr>
              <w:t>Caregiver for someone who is subject to quarantine.</w:t>
            </w:r>
          </w:p>
          <w:p w14:paraId="5B1AF50E" w14:textId="582AFF69" w:rsidR="00EC07F8" w:rsidRPr="00DF0B00" w:rsidRDefault="007A00A7" w:rsidP="00AA59A5">
            <w:pPr>
              <w:autoSpaceDE w:val="0"/>
              <w:autoSpaceDN w:val="0"/>
              <w:adjustRightInd w:val="0"/>
              <w:ind w:left="159"/>
              <w:rPr>
                <w:rFonts w:cstheme="minorHAnsi"/>
              </w:rPr>
            </w:pPr>
            <w:sdt>
              <w:sdtPr>
                <w:rPr>
                  <w:rFonts w:eastAsia="MS Gothic" w:cstheme="minorHAnsi"/>
                  <w:color w:val="0070C0"/>
                  <w:sz w:val="24"/>
                  <w:szCs w:val="24"/>
                </w:rPr>
                <w:id w:val="-20781904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05DD2">
                  <w:rPr>
                    <w:rFonts w:ascii="MS Gothic" w:eastAsia="MS Gothic" w:hAnsi="MS Gothic" w:cstheme="minorHAnsi" w:hint="eastAsia"/>
                    <w:color w:val="0070C0"/>
                    <w:sz w:val="24"/>
                    <w:szCs w:val="24"/>
                  </w:rPr>
                  <w:t>☐</w:t>
                </w:r>
              </w:sdtContent>
            </w:sdt>
            <w:r w:rsidR="00BC11EE" w:rsidRPr="00DF0B00">
              <w:rPr>
                <w:rFonts w:cstheme="minorHAnsi"/>
              </w:rPr>
              <w:t xml:space="preserve"> </w:t>
            </w:r>
            <w:r w:rsidR="00EC07F8" w:rsidRPr="00DF0B00">
              <w:rPr>
                <w:rFonts w:cstheme="minorHAnsi"/>
              </w:rPr>
              <w:t xml:space="preserve">Need to care for children because of school closure or closure of other </w:t>
            </w:r>
            <w:proofErr w:type="gramStart"/>
            <w:r w:rsidR="00EC07F8" w:rsidRPr="00DF0B00">
              <w:rPr>
                <w:rFonts w:cstheme="minorHAnsi"/>
              </w:rPr>
              <w:t>child care</w:t>
            </w:r>
            <w:proofErr w:type="gramEnd"/>
            <w:r w:rsidR="00EC07F8" w:rsidRPr="00DF0B00">
              <w:rPr>
                <w:rFonts w:cstheme="minorHAnsi"/>
              </w:rPr>
              <w:t xml:space="preserve"> provider.</w:t>
            </w:r>
          </w:p>
          <w:p w14:paraId="34380C81" w14:textId="65682934" w:rsidR="00EC07F8" w:rsidRPr="00DF0B00" w:rsidRDefault="007A00A7" w:rsidP="00AA59A5">
            <w:pPr>
              <w:autoSpaceDE w:val="0"/>
              <w:autoSpaceDN w:val="0"/>
              <w:adjustRightInd w:val="0"/>
              <w:ind w:left="159"/>
              <w:rPr>
                <w:rFonts w:cstheme="minorHAnsi"/>
              </w:rPr>
            </w:pPr>
            <w:sdt>
              <w:sdtPr>
                <w:rPr>
                  <w:rFonts w:eastAsia="MS Gothic" w:cstheme="minorHAnsi"/>
                  <w:color w:val="0070C0"/>
                  <w:sz w:val="24"/>
                  <w:szCs w:val="24"/>
                </w:rPr>
                <w:id w:val="19726399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05DD2">
                  <w:rPr>
                    <w:rFonts w:ascii="MS Gothic" w:eastAsia="MS Gothic" w:hAnsi="MS Gothic" w:cstheme="minorHAnsi" w:hint="eastAsia"/>
                    <w:color w:val="0070C0"/>
                    <w:sz w:val="24"/>
                    <w:szCs w:val="24"/>
                  </w:rPr>
                  <w:t>☐</w:t>
                </w:r>
              </w:sdtContent>
            </w:sdt>
            <w:r w:rsidR="00BC11EE" w:rsidRPr="00DF0B00">
              <w:rPr>
                <w:rFonts w:cstheme="minorHAnsi"/>
              </w:rPr>
              <w:t xml:space="preserve"> </w:t>
            </w:r>
            <w:r w:rsidR="00EC07F8" w:rsidRPr="00DF0B00">
              <w:rPr>
                <w:rFonts w:cstheme="minorHAnsi"/>
              </w:rPr>
              <w:t>At higher risk of getting seriously ill from COVID-19, or lives with someone at higher risk, as outlined on the California Department of Public Health COVID-19 website.</w:t>
            </w:r>
          </w:p>
          <w:p w14:paraId="28D403B3" w14:textId="2C9868C0" w:rsidR="00EC07F8" w:rsidRPr="00DF0B00" w:rsidRDefault="007A00A7" w:rsidP="00AA59A5">
            <w:pPr>
              <w:autoSpaceDE w:val="0"/>
              <w:autoSpaceDN w:val="0"/>
              <w:adjustRightInd w:val="0"/>
              <w:ind w:left="159"/>
              <w:rPr>
                <w:rFonts w:cstheme="minorHAnsi"/>
              </w:rPr>
            </w:pPr>
            <w:sdt>
              <w:sdtPr>
                <w:rPr>
                  <w:rFonts w:eastAsia="MS Gothic" w:cstheme="minorHAnsi"/>
                  <w:color w:val="0070C0"/>
                  <w:sz w:val="24"/>
                  <w:szCs w:val="24"/>
                </w:rPr>
                <w:id w:val="-17180392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05DD2">
                  <w:rPr>
                    <w:rFonts w:ascii="MS Gothic" w:eastAsia="MS Gothic" w:hAnsi="MS Gothic" w:cstheme="minorHAnsi" w:hint="eastAsia"/>
                    <w:color w:val="0070C0"/>
                    <w:sz w:val="24"/>
                    <w:szCs w:val="24"/>
                  </w:rPr>
                  <w:t>☐</w:t>
                </w:r>
              </w:sdtContent>
            </w:sdt>
            <w:r w:rsidR="00BC11EE" w:rsidRPr="00DF0B00">
              <w:rPr>
                <w:rFonts w:cstheme="minorHAnsi"/>
              </w:rPr>
              <w:t xml:space="preserve"> </w:t>
            </w:r>
            <w:r w:rsidR="00EC07F8" w:rsidRPr="00DF0B00">
              <w:rPr>
                <w:rFonts w:cstheme="minorHAnsi"/>
              </w:rPr>
              <w:t>Required to telework, but do not have the necessary equipment.</w:t>
            </w:r>
          </w:p>
        </w:tc>
        <w:tc>
          <w:tcPr>
            <w:tcW w:w="4405" w:type="dxa"/>
            <w:gridSpan w:val="3"/>
            <w:tcBorders>
              <w:bottom w:val="nil"/>
            </w:tcBorders>
          </w:tcPr>
          <w:p w14:paraId="74758C30" w14:textId="4A240658" w:rsidR="00336C56" w:rsidRDefault="00336C56" w:rsidP="00816BFB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□ ________________________________</w:t>
            </w:r>
          </w:p>
          <w:p w14:paraId="1DA47B89" w14:textId="5B975335" w:rsidR="00336C56" w:rsidRDefault="00336C56" w:rsidP="00336C56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□ ________________________________</w:t>
            </w:r>
          </w:p>
          <w:p w14:paraId="575FFF5B" w14:textId="18D41D81" w:rsidR="00AE0F5E" w:rsidRDefault="00AE0F5E" w:rsidP="00336C56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□ ________________________________</w:t>
            </w:r>
          </w:p>
          <w:p w14:paraId="1A2E262A" w14:textId="77777777" w:rsidR="00336C56" w:rsidRDefault="00336C56" w:rsidP="00816BFB">
            <w:pPr>
              <w:rPr>
                <w:rFonts w:cstheme="minorHAnsi"/>
                <w:sz w:val="20"/>
                <w:szCs w:val="20"/>
              </w:rPr>
            </w:pPr>
          </w:p>
          <w:p w14:paraId="2CEBBF0F" w14:textId="77777777" w:rsidR="00336C56" w:rsidRDefault="00336C56" w:rsidP="00816BFB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Provide description: </w:t>
            </w:r>
          </w:p>
          <w:p w14:paraId="1258219F" w14:textId="77777777" w:rsidR="00911840" w:rsidRDefault="00911840" w:rsidP="00911840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__________________________________________</w:t>
            </w:r>
          </w:p>
          <w:p w14:paraId="666A83BC" w14:textId="77777777" w:rsidR="00911840" w:rsidRDefault="00911840" w:rsidP="00911840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__________________________________________</w:t>
            </w:r>
          </w:p>
          <w:p w14:paraId="1F4CADEC" w14:textId="77777777" w:rsidR="00911840" w:rsidRDefault="00911840" w:rsidP="00911840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__________________________________________</w:t>
            </w:r>
          </w:p>
          <w:p w14:paraId="5BB8FC6B" w14:textId="77777777" w:rsidR="00911840" w:rsidRDefault="00911840" w:rsidP="00911840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__________________________________________</w:t>
            </w:r>
          </w:p>
          <w:p w14:paraId="62B86BDC" w14:textId="77777777" w:rsidR="00911840" w:rsidRDefault="00911840" w:rsidP="00911840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__________________________________________</w:t>
            </w:r>
          </w:p>
          <w:p w14:paraId="580ED2B4" w14:textId="77777777" w:rsidR="00911840" w:rsidRDefault="00911840" w:rsidP="00911840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__________________________________________</w:t>
            </w:r>
          </w:p>
          <w:p w14:paraId="4BB61FED" w14:textId="77777777" w:rsidR="00911840" w:rsidRDefault="00911840" w:rsidP="00911840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__________________________________________</w:t>
            </w:r>
          </w:p>
          <w:p w14:paraId="24F3AD74" w14:textId="77777777" w:rsidR="00911840" w:rsidRDefault="00911840" w:rsidP="00911840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__________________________________________</w:t>
            </w:r>
          </w:p>
          <w:p w14:paraId="60B59880" w14:textId="1855101F" w:rsidR="00911840" w:rsidRPr="00DF0B00" w:rsidRDefault="00911840" w:rsidP="00816BFB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AB7BB7" w:rsidRPr="00DF0B00" w14:paraId="6AC04E24" w14:textId="77777777" w:rsidTr="00EC07F8">
        <w:tblPrEx>
          <w:shd w:val="clear" w:color="auto" w:fill="auto"/>
        </w:tblPrEx>
        <w:tc>
          <w:tcPr>
            <w:tcW w:w="10790" w:type="dxa"/>
            <w:gridSpan w:val="6"/>
            <w:tcBorders>
              <w:bottom w:val="nil"/>
            </w:tcBorders>
          </w:tcPr>
          <w:p w14:paraId="42E51E18" w14:textId="6E0B2940" w:rsidR="00AB7BB7" w:rsidRPr="00DF0B00" w:rsidRDefault="007A00A7" w:rsidP="00BC11EE">
            <w:pPr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eastAsia="MS Gothic" w:cstheme="minorHAnsi"/>
                  <w:color w:val="0070C0"/>
                  <w:sz w:val="24"/>
                  <w:szCs w:val="24"/>
                </w:rPr>
                <w:id w:val="1057815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05DD2">
                  <w:rPr>
                    <w:rFonts w:ascii="MS Gothic" w:eastAsia="MS Gothic" w:hAnsi="MS Gothic" w:cstheme="minorHAnsi" w:hint="eastAsia"/>
                    <w:color w:val="0070C0"/>
                    <w:sz w:val="24"/>
                    <w:szCs w:val="24"/>
                  </w:rPr>
                  <w:t>☐</w:t>
                </w:r>
              </w:sdtContent>
            </w:sdt>
            <w:r w:rsidR="00BC11EE" w:rsidRPr="00DF0B00">
              <w:rPr>
                <w:rFonts w:cstheme="minorHAnsi"/>
              </w:rPr>
              <w:t xml:space="preserve">  </w:t>
            </w:r>
            <w:r w:rsidR="00AB7BB7" w:rsidRPr="00DF0B00">
              <w:rPr>
                <w:rFonts w:cstheme="minorHAnsi"/>
                <w:sz w:val="20"/>
                <w:szCs w:val="20"/>
              </w:rPr>
              <w:t>My work separation from employer was during the coronavirus quarantine</w:t>
            </w:r>
          </w:p>
        </w:tc>
      </w:tr>
      <w:tr w:rsidR="000D4301" w:rsidRPr="00DF0B00" w14:paraId="7FAF752D" w14:textId="77777777" w:rsidTr="00EC07F8">
        <w:tblPrEx>
          <w:shd w:val="clear" w:color="auto" w:fill="auto"/>
        </w:tblPrEx>
        <w:tc>
          <w:tcPr>
            <w:tcW w:w="5640" w:type="dxa"/>
            <w:tcBorders>
              <w:top w:val="nil"/>
            </w:tcBorders>
          </w:tcPr>
          <w:p w14:paraId="6E82A998" w14:textId="77777777" w:rsidR="000D4301" w:rsidRPr="00DF0B00" w:rsidRDefault="000D4301" w:rsidP="006B4929">
            <w:pPr>
              <w:rPr>
                <w:rFonts w:cstheme="minorHAnsi"/>
                <w:sz w:val="20"/>
                <w:szCs w:val="20"/>
              </w:rPr>
            </w:pPr>
            <w:r w:rsidRPr="00DF0B00">
              <w:rPr>
                <w:rFonts w:cstheme="minorHAnsi"/>
                <w:sz w:val="20"/>
                <w:szCs w:val="20"/>
              </w:rPr>
              <w:t>Employer Name</w:t>
            </w:r>
          </w:p>
          <w:p w14:paraId="188C225C" w14:textId="77777777" w:rsidR="000D4301" w:rsidRPr="00DF0B00" w:rsidRDefault="000D4301" w:rsidP="006B4929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150" w:type="dxa"/>
            <w:gridSpan w:val="5"/>
            <w:tcBorders>
              <w:top w:val="nil"/>
            </w:tcBorders>
          </w:tcPr>
          <w:p w14:paraId="530EF3E5" w14:textId="77777777" w:rsidR="000D4301" w:rsidRPr="00DF0B00" w:rsidRDefault="000D4301" w:rsidP="006B4929">
            <w:pPr>
              <w:rPr>
                <w:rFonts w:cstheme="minorHAnsi"/>
                <w:sz w:val="20"/>
                <w:szCs w:val="20"/>
              </w:rPr>
            </w:pPr>
            <w:r w:rsidRPr="00DF0B00">
              <w:rPr>
                <w:rFonts w:cstheme="minorHAnsi"/>
                <w:sz w:val="20"/>
                <w:szCs w:val="20"/>
              </w:rPr>
              <w:t>Employer Address</w:t>
            </w:r>
          </w:p>
        </w:tc>
      </w:tr>
      <w:tr w:rsidR="000D4301" w:rsidRPr="00DF0B00" w14:paraId="54C32039" w14:textId="77777777" w:rsidTr="00494088">
        <w:tblPrEx>
          <w:shd w:val="clear" w:color="auto" w:fill="auto"/>
        </w:tblPrEx>
        <w:tc>
          <w:tcPr>
            <w:tcW w:w="7195" w:type="dxa"/>
            <w:gridSpan w:val="5"/>
            <w:tcBorders>
              <w:bottom w:val="single" w:sz="4" w:space="0" w:color="auto"/>
            </w:tcBorders>
          </w:tcPr>
          <w:p w14:paraId="092F2926" w14:textId="77777777" w:rsidR="000D4301" w:rsidRPr="00DF0B00" w:rsidRDefault="000D4301" w:rsidP="006B4929">
            <w:pPr>
              <w:rPr>
                <w:rFonts w:cstheme="minorHAnsi"/>
                <w:sz w:val="20"/>
                <w:szCs w:val="20"/>
              </w:rPr>
            </w:pPr>
            <w:r w:rsidRPr="00DF0B00">
              <w:rPr>
                <w:rFonts w:cstheme="minorHAnsi"/>
                <w:sz w:val="20"/>
                <w:szCs w:val="20"/>
              </w:rPr>
              <w:t>Employer Contact</w:t>
            </w:r>
          </w:p>
          <w:p w14:paraId="4CCDDE46" w14:textId="38832F02" w:rsidR="000D4301" w:rsidRPr="00DF0B00" w:rsidRDefault="000D4301" w:rsidP="006B4929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595" w:type="dxa"/>
            <w:tcBorders>
              <w:bottom w:val="single" w:sz="4" w:space="0" w:color="auto"/>
            </w:tcBorders>
          </w:tcPr>
          <w:p w14:paraId="10D4F4E1" w14:textId="77777777" w:rsidR="000D4301" w:rsidRPr="00DF0B00" w:rsidRDefault="000D4301" w:rsidP="006B4929">
            <w:pPr>
              <w:rPr>
                <w:rFonts w:cstheme="minorHAnsi"/>
                <w:sz w:val="20"/>
                <w:szCs w:val="20"/>
              </w:rPr>
            </w:pPr>
            <w:r w:rsidRPr="00DF0B00">
              <w:rPr>
                <w:rFonts w:cstheme="minorHAnsi"/>
                <w:sz w:val="20"/>
                <w:szCs w:val="20"/>
              </w:rPr>
              <w:t>Employer Phone</w:t>
            </w:r>
          </w:p>
        </w:tc>
      </w:tr>
      <w:tr w:rsidR="000D4301" w:rsidRPr="00DF0B00" w14:paraId="162CC2D6" w14:textId="77777777" w:rsidTr="00367F43">
        <w:tblPrEx>
          <w:shd w:val="clear" w:color="auto" w:fill="auto"/>
        </w:tblPrEx>
        <w:tc>
          <w:tcPr>
            <w:tcW w:w="7195" w:type="dxa"/>
            <w:gridSpan w:val="5"/>
          </w:tcPr>
          <w:p w14:paraId="5CB8054B" w14:textId="77777777" w:rsidR="000D4301" w:rsidRPr="00DF0B00" w:rsidRDefault="000D4301" w:rsidP="006B4929">
            <w:pPr>
              <w:rPr>
                <w:rFonts w:cstheme="minorHAnsi"/>
                <w:sz w:val="20"/>
                <w:szCs w:val="20"/>
              </w:rPr>
            </w:pPr>
            <w:r w:rsidRPr="00DF0B00">
              <w:rPr>
                <w:rFonts w:cstheme="minorHAnsi"/>
                <w:sz w:val="20"/>
                <w:szCs w:val="20"/>
              </w:rPr>
              <w:t>Job Title</w:t>
            </w:r>
          </w:p>
          <w:p w14:paraId="6CDF9DB3" w14:textId="77777777" w:rsidR="000D4301" w:rsidRPr="00DF0B00" w:rsidRDefault="000D4301" w:rsidP="006B4929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595" w:type="dxa"/>
          </w:tcPr>
          <w:p w14:paraId="59B1D45C" w14:textId="77777777" w:rsidR="000D4301" w:rsidRPr="00DF0B00" w:rsidRDefault="000D4301" w:rsidP="006B4929">
            <w:pPr>
              <w:rPr>
                <w:rFonts w:cstheme="minorHAnsi"/>
                <w:sz w:val="20"/>
                <w:szCs w:val="20"/>
              </w:rPr>
            </w:pPr>
            <w:r w:rsidRPr="00DF0B00">
              <w:rPr>
                <w:rFonts w:cstheme="minorHAnsi"/>
                <w:sz w:val="20"/>
                <w:szCs w:val="20"/>
              </w:rPr>
              <w:t>Layoff Date</w:t>
            </w:r>
          </w:p>
        </w:tc>
      </w:tr>
      <w:tr w:rsidR="0057724A" w:rsidRPr="00DF0B00" w14:paraId="55958F3E" w14:textId="77777777" w:rsidTr="00EC07F8">
        <w:tblPrEx>
          <w:shd w:val="clear" w:color="auto" w:fill="auto"/>
        </w:tblPrEx>
        <w:tc>
          <w:tcPr>
            <w:tcW w:w="10790" w:type="dxa"/>
            <w:gridSpan w:val="6"/>
          </w:tcPr>
          <w:p w14:paraId="4E3B576B" w14:textId="747E746C" w:rsidR="0057724A" w:rsidRPr="00DF0B00" w:rsidRDefault="007A00A7" w:rsidP="00474732">
            <w:pPr>
              <w:rPr>
                <w:rFonts w:cstheme="minorHAnsi"/>
                <w:b/>
                <w:sz w:val="20"/>
                <w:szCs w:val="20"/>
              </w:rPr>
            </w:pPr>
            <w:sdt>
              <w:sdtPr>
                <w:rPr>
                  <w:rFonts w:eastAsia="MS Gothic" w:cstheme="minorHAnsi"/>
                  <w:color w:val="0070C0"/>
                  <w:sz w:val="24"/>
                  <w:szCs w:val="24"/>
                </w:rPr>
                <w:id w:val="-8981266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05DD2">
                  <w:rPr>
                    <w:rFonts w:ascii="MS Gothic" w:eastAsia="MS Gothic" w:hAnsi="MS Gothic" w:cstheme="minorHAnsi" w:hint="eastAsia"/>
                    <w:color w:val="0070C0"/>
                    <w:sz w:val="24"/>
                    <w:szCs w:val="24"/>
                  </w:rPr>
                  <w:t>☐</w:t>
                </w:r>
              </w:sdtContent>
            </w:sdt>
            <w:r w:rsidR="00474732" w:rsidRPr="00DF0B00">
              <w:rPr>
                <w:rFonts w:cstheme="minorHAnsi"/>
              </w:rPr>
              <w:t xml:space="preserve">  </w:t>
            </w:r>
            <w:r w:rsidR="0057724A" w:rsidRPr="00DF0B00">
              <w:rPr>
                <w:rFonts w:cstheme="minorHAnsi"/>
                <w:sz w:val="20"/>
                <w:szCs w:val="20"/>
              </w:rPr>
              <w:t>I applied for Unemployment Insurance</w:t>
            </w:r>
          </w:p>
        </w:tc>
      </w:tr>
      <w:tr w:rsidR="00494088" w:rsidRPr="00DF0B00" w14:paraId="1AE51B17" w14:textId="77777777" w:rsidTr="00494088">
        <w:tblPrEx>
          <w:shd w:val="clear" w:color="auto" w:fill="auto"/>
        </w:tblPrEx>
        <w:tc>
          <w:tcPr>
            <w:tcW w:w="7195" w:type="dxa"/>
            <w:gridSpan w:val="5"/>
          </w:tcPr>
          <w:p w14:paraId="3E1A720A" w14:textId="1DE5D200" w:rsidR="00494088" w:rsidRDefault="007A00A7" w:rsidP="00494088">
            <w:pPr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ascii="MS Gothic" w:eastAsia="MS Gothic" w:hAnsi="MS Gothic" w:cstheme="minorHAnsi"/>
                  <w:color w:val="0070C0"/>
                  <w:sz w:val="24"/>
                  <w:szCs w:val="24"/>
                </w:rPr>
                <w:id w:val="-13575664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05DD2">
                  <w:rPr>
                    <w:rFonts w:ascii="MS Gothic" w:eastAsia="MS Gothic" w:hAnsi="MS Gothic" w:cstheme="minorHAnsi" w:hint="eastAsia"/>
                    <w:color w:val="0070C0"/>
                    <w:sz w:val="24"/>
                    <w:szCs w:val="24"/>
                  </w:rPr>
                  <w:t>☐</w:t>
                </w:r>
              </w:sdtContent>
            </w:sdt>
            <w:r w:rsidR="00494088" w:rsidRPr="00FA2F46">
              <w:rPr>
                <w:rFonts w:cstheme="minorHAnsi"/>
                <w:sz w:val="20"/>
                <w:szCs w:val="20"/>
              </w:rPr>
              <w:t xml:space="preserve"> EDD Office   Location:</w:t>
            </w:r>
          </w:p>
          <w:p w14:paraId="5656C3F8" w14:textId="1C81BFCC" w:rsidR="00494088" w:rsidRPr="00FA2F46" w:rsidRDefault="007A00A7" w:rsidP="00494088">
            <w:pPr>
              <w:rPr>
                <w:rFonts w:cstheme="minorHAnsi"/>
                <w:b/>
              </w:rPr>
            </w:pPr>
            <w:sdt>
              <w:sdtPr>
                <w:rPr>
                  <w:rFonts w:ascii="Segoe UI Symbol" w:eastAsia="MS Gothic" w:hAnsi="Segoe UI Symbol" w:cs="Segoe UI Symbol"/>
                  <w:color w:val="0070C0"/>
                  <w:sz w:val="24"/>
                  <w:szCs w:val="24"/>
                </w:rPr>
                <w:id w:val="20440891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05DD2">
                  <w:rPr>
                    <w:rFonts w:ascii="MS Gothic" w:eastAsia="MS Gothic" w:hAnsi="MS Gothic" w:cs="Segoe UI Symbol" w:hint="eastAsia"/>
                    <w:color w:val="0070C0"/>
                    <w:sz w:val="24"/>
                    <w:szCs w:val="24"/>
                  </w:rPr>
                  <w:t>☐</w:t>
                </w:r>
              </w:sdtContent>
            </w:sdt>
            <w:r w:rsidR="00494088" w:rsidRPr="00FA2F46">
              <w:rPr>
                <w:rFonts w:cstheme="minorHAnsi"/>
                <w:sz w:val="20"/>
                <w:szCs w:val="20"/>
              </w:rPr>
              <w:t xml:space="preserve"> Online</w:t>
            </w:r>
          </w:p>
        </w:tc>
        <w:tc>
          <w:tcPr>
            <w:tcW w:w="3595" w:type="dxa"/>
          </w:tcPr>
          <w:p w14:paraId="08E02B2D" w14:textId="191EAF75" w:rsidR="00494088" w:rsidRDefault="00494088" w:rsidP="00494088">
            <w:pPr>
              <w:rPr>
                <w:rFonts w:eastAsia="MS Gothic" w:cstheme="minorHAnsi"/>
                <w:color w:val="0070C0"/>
                <w:sz w:val="24"/>
                <w:szCs w:val="24"/>
              </w:rPr>
            </w:pPr>
            <w:r w:rsidRPr="00DF0B00">
              <w:rPr>
                <w:rFonts w:cstheme="minorHAnsi"/>
                <w:sz w:val="20"/>
                <w:szCs w:val="20"/>
              </w:rPr>
              <w:t>Date Applied</w:t>
            </w:r>
          </w:p>
        </w:tc>
      </w:tr>
      <w:tr w:rsidR="00494088" w:rsidRPr="00DF0B00" w14:paraId="74C1D055" w14:textId="77777777" w:rsidTr="00494088">
        <w:tblPrEx>
          <w:shd w:val="clear" w:color="auto" w:fill="auto"/>
        </w:tblPrEx>
        <w:trPr>
          <w:trHeight w:val="62"/>
        </w:trPr>
        <w:tc>
          <w:tcPr>
            <w:tcW w:w="10790" w:type="dxa"/>
            <w:gridSpan w:val="6"/>
            <w:shd w:val="clear" w:color="auto" w:fill="D9D9D9" w:themeFill="background1" w:themeFillShade="D9"/>
          </w:tcPr>
          <w:p w14:paraId="6A08F592" w14:textId="2A808C32" w:rsidR="00494088" w:rsidRPr="00DF0B00" w:rsidRDefault="00494088" w:rsidP="00494088">
            <w:pPr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APPLICANT SIGNATURE</w:t>
            </w:r>
          </w:p>
        </w:tc>
      </w:tr>
      <w:tr w:rsidR="00494088" w:rsidRPr="00DF0B00" w14:paraId="3FCFD841" w14:textId="77777777" w:rsidTr="00EC07F8">
        <w:tblPrEx>
          <w:shd w:val="clear" w:color="auto" w:fill="auto"/>
        </w:tblPrEx>
        <w:tc>
          <w:tcPr>
            <w:tcW w:w="10790" w:type="dxa"/>
            <w:gridSpan w:val="6"/>
          </w:tcPr>
          <w:p w14:paraId="5BB1672C" w14:textId="576B4049" w:rsidR="00494088" w:rsidRPr="00DF0B00" w:rsidRDefault="00494088" w:rsidP="00494088">
            <w:pPr>
              <w:tabs>
                <w:tab w:val="left" w:pos="3005"/>
              </w:tabs>
              <w:rPr>
                <w:rFonts w:cstheme="minorHAnsi"/>
                <w:sz w:val="20"/>
                <w:szCs w:val="20"/>
              </w:rPr>
            </w:pPr>
            <w:r w:rsidRPr="00DF0B00">
              <w:rPr>
                <w:rFonts w:cstheme="minorHAnsi"/>
                <w:b/>
              </w:rPr>
              <w:t xml:space="preserve">I hereby certify under penalty of perjury that the information </w:t>
            </w:r>
            <w:r>
              <w:rPr>
                <w:rFonts w:cstheme="minorHAnsi"/>
                <w:b/>
              </w:rPr>
              <w:t>above is</w:t>
            </w:r>
            <w:r w:rsidRPr="00DF0B00">
              <w:rPr>
                <w:rFonts w:cstheme="minorHAnsi"/>
                <w:b/>
              </w:rPr>
              <w:t xml:space="preserve"> true</w:t>
            </w:r>
            <w:r>
              <w:rPr>
                <w:rFonts w:cstheme="minorHAnsi"/>
                <w:b/>
              </w:rPr>
              <w:t xml:space="preserve"> and correct to the best of my knowledge.</w:t>
            </w:r>
          </w:p>
        </w:tc>
      </w:tr>
      <w:tr w:rsidR="00296BAD" w:rsidRPr="00DF0B00" w14:paraId="5D1C533B" w14:textId="77777777" w:rsidTr="00296BAD">
        <w:tblPrEx>
          <w:shd w:val="clear" w:color="auto" w:fill="auto"/>
        </w:tblPrEx>
        <w:tc>
          <w:tcPr>
            <w:tcW w:w="7195" w:type="dxa"/>
            <w:gridSpan w:val="5"/>
          </w:tcPr>
          <w:p w14:paraId="3B1E3F5C" w14:textId="77777777" w:rsidR="00296BAD" w:rsidRDefault="00296BAD" w:rsidP="00494088">
            <w:pPr>
              <w:tabs>
                <w:tab w:val="left" w:pos="3005"/>
              </w:tabs>
              <w:rPr>
                <w:rFonts w:cstheme="minorHAnsi"/>
                <w:sz w:val="20"/>
                <w:szCs w:val="20"/>
              </w:rPr>
            </w:pPr>
            <w:r w:rsidRPr="00DF0B00">
              <w:rPr>
                <w:rFonts w:cstheme="minorHAnsi"/>
                <w:sz w:val="20"/>
                <w:szCs w:val="20"/>
              </w:rPr>
              <w:t xml:space="preserve">Applicant Signature           </w:t>
            </w:r>
            <w:r>
              <w:rPr>
                <w:rFonts w:cstheme="minorHAnsi"/>
                <w:sz w:val="20"/>
                <w:szCs w:val="20"/>
              </w:rPr>
              <w:tab/>
            </w:r>
          </w:p>
        </w:tc>
        <w:tc>
          <w:tcPr>
            <w:tcW w:w="3595" w:type="dxa"/>
          </w:tcPr>
          <w:p w14:paraId="47A341B3" w14:textId="05F5A096" w:rsidR="00296BAD" w:rsidRPr="00DF0B00" w:rsidRDefault="00296BAD" w:rsidP="00494088">
            <w:pPr>
              <w:rPr>
                <w:rFonts w:cstheme="minorHAnsi"/>
                <w:sz w:val="20"/>
                <w:szCs w:val="20"/>
              </w:rPr>
            </w:pPr>
            <w:r w:rsidRPr="00DF0B00">
              <w:rPr>
                <w:rFonts w:cstheme="minorHAnsi"/>
                <w:sz w:val="20"/>
                <w:szCs w:val="20"/>
              </w:rPr>
              <w:t xml:space="preserve">                                                                                                                  </w:t>
            </w:r>
            <w:r>
              <w:rPr>
                <w:rFonts w:cstheme="minorHAnsi"/>
                <w:sz w:val="20"/>
                <w:szCs w:val="20"/>
              </w:rPr>
              <w:t xml:space="preserve">                     </w:t>
            </w:r>
            <w:r w:rsidRPr="00DF0B00">
              <w:rPr>
                <w:rFonts w:cstheme="minorHAnsi"/>
                <w:sz w:val="20"/>
                <w:szCs w:val="20"/>
              </w:rPr>
              <w:t>Date</w:t>
            </w:r>
          </w:p>
        </w:tc>
      </w:tr>
      <w:tr w:rsidR="00494088" w:rsidRPr="00DF0B00" w14:paraId="3D6E1811" w14:textId="77777777" w:rsidTr="00CD168D">
        <w:tblPrEx>
          <w:shd w:val="clear" w:color="auto" w:fill="auto"/>
        </w:tblPrEx>
        <w:trPr>
          <w:trHeight w:val="566"/>
        </w:trPr>
        <w:tc>
          <w:tcPr>
            <w:tcW w:w="10790" w:type="dxa"/>
            <w:gridSpan w:val="6"/>
          </w:tcPr>
          <w:p w14:paraId="22B1EB28" w14:textId="5C54B9EE" w:rsidR="00494088" w:rsidRPr="00DF0B00" w:rsidRDefault="00494088" w:rsidP="00494088">
            <w:pPr>
              <w:rPr>
                <w:rFonts w:cstheme="minorHAnsi"/>
                <w:sz w:val="20"/>
                <w:szCs w:val="20"/>
              </w:rPr>
            </w:pPr>
            <w:r w:rsidRPr="00DF0B00">
              <w:rPr>
                <w:rFonts w:cstheme="minorHAnsi"/>
                <w:sz w:val="20"/>
                <w:szCs w:val="20"/>
              </w:rPr>
              <w:t>Applicant Address</w:t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  <w:r w:rsidR="001A0128">
              <w:rPr>
                <w:rFonts w:cstheme="minorHAnsi"/>
                <w:sz w:val="20"/>
                <w:szCs w:val="20"/>
              </w:rPr>
              <w:t>(if not already a WIOA participant)</w:t>
            </w:r>
            <w:r>
              <w:rPr>
                <w:rFonts w:cstheme="minorHAnsi"/>
                <w:sz w:val="20"/>
                <w:szCs w:val="20"/>
              </w:rPr>
              <w:t xml:space="preserve">      </w:t>
            </w:r>
          </w:p>
          <w:p w14:paraId="27AD4649" w14:textId="396DD28D" w:rsidR="001A0128" w:rsidRPr="00DF0B00" w:rsidRDefault="001A0128" w:rsidP="00494088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494088" w:rsidRPr="00DF0B00" w14:paraId="718AD210" w14:textId="77777777" w:rsidTr="004C49E5">
        <w:tblPrEx>
          <w:shd w:val="clear" w:color="auto" w:fill="auto"/>
        </w:tblPrEx>
        <w:tc>
          <w:tcPr>
            <w:tcW w:w="10790" w:type="dxa"/>
            <w:gridSpan w:val="6"/>
            <w:shd w:val="clear" w:color="auto" w:fill="D9D9D9" w:themeFill="background1" w:themeFillShade="D9"/>
          </w:tcPr>
          <w:p w14:paraId="16987345" w14:textId="50EF0CDA" w:rsidR="00494088" w:rsidRPr="00DF0B00" w:rsidRDefault="00AB73FF" w:rsidP="00494088">
            <w:pPr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 xml:space="preserve">FOR OFFICE USE ONLY:  </w:t>
            </w:r>
            <w:r w:rsidR="00494088">
              <w:rPr>
                <w:rFonts w:cstheme="minorHAnsi"/>
                <w:b/>
                <w:sz w:val="20"/>
                <w:szCs w:val="20"/>
              </w:rPr>
              <w:t>STAFF CERTIFICATION</w:t>
            </w:r>
          </w:p>
        </w:tc>
      </w:tr>
      <w:tr w:rsidR="00494088" w:rsidRPr="00DF0B00" w14:paraId="25DF7D01" w14:textId="77777777" w:rsidTr="00EC07F8">
        <w:tblPrEx>
          <w:shd w:val="clear" w:color="auto" w:fill="auto"/>
        </w:tblPrEx>
        <w:tc>
          <w:tcPr>
            <w:tcW w:w="10790" w:type="dxa"/>
            <w:gridSpan w:val="6"/>
          </w:tcPr>
          <w:p w14:paraId="4C4814B4" w14:textId="77777777" w:rsidR="00494088" w:rsidRPr="00CC2845" w:rsidRDefault="00494088" w:rsidP="00494088">
            <w:pPr>
              <w:jc w:val="both"/>
              <w:rPr>
                <w:rFonts w:cstheme="minorHAnsi"/>
                <w:b/>
                <w:bCs/>
              </w:rPr>
            </w:pPr>
            <w:r w:rsidRPr="00CC2845">
              <w:rPr>
                <w:rFonts w:cstheme="minorHAnsi"/>
                <w:b/>
                <w:bCs/>
              </w:rPr>
              <w:t>I certify that the individual whose name appears above provided the information recorded on this form.</w:t>
            </w:r>
          </w:p>
          <w:p w14:paraId="63ED68EF" w14:textId="09CB6396" w:rsidR="00494088" w:rsidRPr="00CC2845" w:rsidRDefault="00494088" w:rsidP="00494088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7576EC" w:rsidRPr="00DF0B00" w14:paraId="68B131F3" w14:textId="77777777" w:rsidTr="00296BAD">
        <w:tblPrEx>
          <w:shd w:val="clear" w:color="auto" w:fill="auto"/>
        </w:tblPrEx>
        <w:tc>
          <w:tcPr>
            <w:tcW w:w="6025" w:type="dxa"/>
            <w:gridSpan w:val="2"/>
          </w:tcPr>
          <w:p w14:paraId="0871C961" w14:textId="658DD6AA" w:rsidR="007576EC" w:rsidRDefault="007576EC" w:rsidP="00494088">
            <w:pPr>
              <w:rPr>
                <w:rFonts w:cstheme="minorHAnsi"/>
                <w:sz w:val="20"/>
                <w:szCs w:val="20"/>
              </w:rPr>
            </w:pPr>
            <w:r w:rsidRPr="007576EC">
              <w:rPr>
                <w:rFonts w:cstheme="minorHAnsi"/>
                <w:bCs/>
                <w:sz w:val="20"/>
                <w:szCs w:val="20"/>
              </w:rPr>
              <w:t xml:space="preserve">Agency Name: </w:t>
            </w:r>
            <w:r>
              <w:rPr>
                <w:rFonts w:cstheme="minorHAnsi"/>
                <w:bCs/>
                <w:sz w:val="20"/>
                <w:szCs w:val="20"/>
              </w:rPr>
              <w:t xml:space="preserve">      </w:t>
            </w:r>
          </w:p>
          <w:p w14:paraId="30FAB1A1" w14:textId="1C7D27EF" w:rsidR="007576EC" w:rsidRPr="007576EC" w:rsidRDefault="007576EC" w:rsidP="00494088">
            <w:pPr>
              <w:rPr>
                <w:rFonts w:cstheme="minorHAnsi"/>
                <w:bCs/>
                <w:sz w:val="20"/>
                <w:szCs w:val="20"/>
              </w:rPr>
            </w:pPr>
          </w:p>
        </w:tc>
        <w:tc>
          <w:tcPr>
            <w:tcW w:w="4765" w:type="dxa"/>
            <w:gridSpan w:val="4"/>
          </w:tcPr>
          <w:p w14:paraId="137E207E" w14:textId="2DBF9988" w:rsidR="007576EC" w:rsidRDefault="007576EC" w:rsidP="00494088">
            <w:pPr>
              <w:jc w:val="both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Staff Name:</w:t>
            </w:r>
            <w:r w:rsidRPr="00DF0B00">
              <w:rPr>
                <w:rFonts w:cstheme="minorHAnsi"/>
                <w:sz w:val="20"/>
                <w:szCs w:val="20"/>
              </w:rPr>
              <w:t xml:space="preserve">           </w:t>
            </w:r>
          </w:p>
        </w:tc>
      </w:tr>
      <w:tr w:rsidR="00296BAD" w:rsidRPr="00DF0B00" w14:paraId="491AFC14" w14:textId="77777777" w:rsidTr="00CC2845">
        <w:tblPrEx>
          <w:shd w:val="clear" w:color="auto" w:fill="auto"/>
        </w:tblPrEx>
        <w:trPr>
          <w:trHeight w:val="593"/>
        </w:trPr>
        <w:tc>
          <w:tcPr>
            <w:tcW w:w="7195" w:type="dxa"/>
            <w:gridSpan w:val="5"/>
          </w:tcPr>
          <w:p w14:paraId="2112BFA6" w14:textId="77777777" w:rsidR="00F51134" w:rsidRDefault="00296BAD" w:rsidP="007576EC">
            <w:pPr>
              <w:tabs>
                <w:tab w:val="left" w:pos="3005"/>
              </w:tabs>
              <w:rPr>
                <w:rFonts w:cstheme="minorHAnsi"/>
                <w:sz w:val="20"/>
                <w:szCs w:val="20"/>
              </w:rPr>
            </w:pPr>
            <w:r w:rsidRPr="00DF0B00">
              <w:rPr>
                <w:rFonts w:cstheme="minorHAnsi"/>
                <w:sz w:val="20"/>
                <w:szCs w:val="20"/>
              </w:rPr>
              <w:t xml:space="preserve">Applicant Signature </w:t>
            </w:r>
          </w:p>
          <w:p w14:paraId="316654FC" w14:textId="1D45FD4A" w:rsidR="00296BAD" w:rsidRDefault="00296BAD" w:rsidP="007576EC">
            <w:pPr>
              <w:tabs>
                <w:tab w:val="left" w:pos="3005"/>
              </w:tabs>
              <w:rPr>
                <w:rFonts w:cstheme="minorHAnsi"/>
                <w:sz w:val="20"/>
                <w:szCs w:val="20"/>
              </w:rPr>
            </w:pPr>
            <w:r w:rsidRPr="00DF0B00">
              <w:rPr>
                <w:rFonts w:cstheme="minorHAnsi"/>
                <w:sz w:val="20"/>
                <w:szCs w:val="20"/>
              </w:rPr>
              <w:t xml:space="preserve">          </w:t>
            </w:r>
            <w:r>
              <w:rPr>
                <w:rFonts w:cstheme="minorHAnsi"/>
                <w:sz w:val="20"/>
                <w:szCs w:val="20"/>
              </w:rPr>
              <w:tab/>
            </w:r>
          </w:p>
        </w:tc>
        <w:tc>
          <w:tcPr>
            <w:tcW w:w="3595" w:type="dxa"/>
          </w:tcPr>
          <w:p w14:paraId="6A93F496" w14:textId="50A05193" w:rsidR="00296BAD" w:rsidRDefault="00296BAD" w:rsidP="007576EC">
            <w:pPr>
              <w:rPr>
                <w:rFonts w:cstheme="minorHAnsi"/>
                <w:b/>
                <w:sz w:val="20"/>
                <w:szCs w:val="20"/>
              </w:rPr>
            </w:pPr>
            <w:r w:rsidRPr="00DF0B00">
              <w:rPr>
                <w:rFonts w:cstheme="minorHAnsi"/>
                <w:sz w:val="20"/>
                <w:szCs w:val="20"/>
              </w:rPr>
              <w:t xml:space="preserve">                                                                                                                </w:t>
            </w:r>
            <w:r>
              <w:rPr>
                <w:rFonts w:cstheme="minorHAnsi"/>
                <w:sz w:val="20"/>
                <w:szCs w:val="20"/>
              </w:rPr>
              <w:t xml:space="preserve">                     </w:t>
            </w:r>
            <w:r w:rsidRPr="00DF0B00">
              <w:rPr>
                <w:rFonts w:cstheme="minorHAnsi"/>
                <w:sz w:val="20"/>
                <w:szCs w:val="20"/>
              </w:rPr>
              <w:t>Date</w:t>
            </w:r>
          </w:p>
        </w:tc>
      </w:tr>
      <w:tr w:rsidR="00611F4C" w:rsidRPr="00DF0B00" w14:paraId="1D818691" w14:textId="77777777" w:rsidTr="002B08E3">
        <w:tblPrEx>
          <w:shd w:val="clear" w:color="auto" w:fill="auto"/>
        </w:tblPrEx>
        <w:trPr>
          <w:trHeight w:val="593"/>
        </w:trPr>
        <w:tc>
          <w:tcPr>
            <w:tcW w:w="10790" w:type="dxa"/>
            <w:gridSpan w:val="6"/>
          </w:tcPr>
          <w:p w14:paraId="1CA26821" w14:textId="7A681AFD" w:rsidR="00611F4C" w:rsidRPr="00DF0B00" w:rsidRDefault="00611F4C" w:rsidP="007576EC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Comments: </w:t>
            </w:r>
          </w:p>
        </w:tc>
      </w:tr>
    </w:tbl>
    <w:p w14:paraId="2DEF0ACC" w14:textId="77777777" w:rsidR="00EA4E63" w:rsidRPr="00DF0B00" w:rsidRDefault="00EA4E63" w:rsidP="00474732">
      <w:pPr>
        <w:rPr>
          <w:rFonts w:cstheme="minorHAnsi"/>
          <w:b/>
          <w:sz w:val="20"/>
          <w:szCs w:val="20"/>
        </w:rPr>
      </w:pPr>
    </w:p>
    <w:sectPr w:rsidR="00EA4E63" w:rsidRPr="00DF0B00" w:rsidSect="00C87211">
      <w:head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FA512EF" w14:textId="77777777" w:rsidR="007A00A7" w:rsidRDefault="007A00A7" w:rsidP="000D482A">
      <w:pPr>
        <w:spacing w:after="0" w:line="240" w:lineRule="auto"/>
      </w:pPr>
      <w:r>
        <w:separator/>
      </w:r>
    </w:p>
  </w:endnote>
  <w:endnote w:type="continuationSeparator" w:id="0">
    <w:p w14:paraId="08881FDC" w14:textId="77777777" w:rsidR="007A00A7" w:rsidRDefault="007A00A7" w:rsidP="000D48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64CECDB" w14:textId="77777777" w:rsidR="007A00A7" w:rsidRDefault="007A00A7" w:rsidP="000D482A">
      <w:pPr>
        <w:spacing w:after="0" w:line="240" w:lineRule="auto"/>
      </w:pPr>
      <w:r>
        <w:separator/>
      </w:r>
    </w:p>
  </w:footnote>
  <w:footnote w:type="continuationSeparator" w:id="0">
    <w:p w14:paraId="408EAA05" w14:textId="77777777" w:rsidR="007A00A7" w:rsidRDefault="007A00A7" w:rsidP="000D48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AD5A7E" w14:textId="68A4D4E8" w:rsidR="000D482A" w:rsidRPr="000D482A" w:rsidRDefault="000D482A" w:rsidP="000D482A">
    <w:pPr>
      <w:pStyle w:val="Header"/>
      <w:jc w:val="right"/>
      <w:rPr>
        <w:b/>
        <w:bCs/>
        <w:sz w:val="24"/>
        <w:szCs w:val="24"/>
      </w:rPr>
    </w:pPr>
    <w:r>
      <w:rPr>
        <w:b/>
        <w:bCs/>
        <w:sz w:val="24"/>
        <w:szCs w:val="24"/>
      </w:rPr>
      <w:t xml:space="preserve">ATTACHMENT </w:t>
    </w:r>
    <w:r w:rsidR="00D23765">
      <w:rPr>
        <w:b/>
        <w:bCs/>
        <w:sz w:val="24"/>
        <w:szCs w:val="24"/>
      </w:rPr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A803B5"/>
    <w:multiLevelType w:val="hybridMultilevel"/>
    <w:tmpl w:val="65DE7148"/>
    <w:lvl w:ilvl="0" w:tplc="61CA208C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968281C"/>
    <w:multiLevelType w:val="hybridMultilevel"/>
    <w:tmpl w:val="1C4CE132"/>
    <w:lvl w:ilvl="0" w:tplc="61CA208C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8E747E6"/>
    <w:multiLevelType w:val="hybridMultilevel"/>
    <w:tmpl w:val="8D44EEB6"/>
    <w:lvl w:ilvl="0" w:tplc="DE6C585A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18D584F"/>
    <w:multiLevelType w:val="hybridMultilevel"/>
    <w:tmpl w:val="094C270E"/>
    <w:lvl w:ilvl="0" w:tplc="61CA208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6D6458"/>
    <w:multiLevelType w:val="hybridMultilevel"/>
    <w:tmpl w:val="7C2E8BC2"/>
    <w:lvl w:ilvl="0" w:tplc="61CA208C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8F27F48"/>
    <w:multiLevelType w:val="hybridMultilevel"/>
    <w:tmpl w:val="65DE6A7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D310BBC"/>
    <w:multiLevelType w:val="hybridMultilevel"/>
    <w:tmpl w:val="B68A48E8"/>
    <w:lvl w:ilvl="0" w:tplc="61CA208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5"/>
  </w:num>
  <w:num w:numId="5">
    <w:abstractNumId w:val="6"/>
  </w:num>
  <w:num w:numId="6">
    <w:abstractNumId w:val="3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3Mjc2tDQwMzAwMzNX0lEKTi0uzszPAykwrAUA2HLUGCwAAAA="/>
  </w:docVars>
  <w:rsids>
    <w:rsidRoot w:val="00AD1162"/>
    <w:rsid w:val="000120C4"/>
    <w:rsid w:val="00043496"/>
    <w:rsid w:val="0005069C"/>
    <w:rsid w:val="000A22FA"/>
    <w:rsid w:val="000B4271"/>
    <w:rsid w:val="000C1BAD"/>
    <w:rsid w:val="000C48A8"/>
    <w:rsid w:val="000D2AE9"/>
    <w:rsid w:val="000D4301"/>
    <w:rsid w:val="000D482A"/>
    <w:rsid w:val="000E240E"/>
    <w:rsid w:val="00102BFD"/>
    <w:rsid w:val="00105DD2"/>
    <w:rsid w:val="00115176"/>
    <w:rsid w:val="00152DDE"/>
    <w:rsid w:val="001A0128"/>
    <w:rsid w:val="001E5B5C"/>
    <w:rsid w:val="001E617B"/>
    <w:rsid w:val="001F2A42"/>
    <w:rsid w:val="001F7181"/>
    <w:rsid w:val="00241F4C"/>
    <w:rsid w:val="002651C2"/>
    <w:rsid w:val="00284159"/>
    <w:rsid w:val="00296BAD"/>
    <w:rsid w:val="003172FA"/>
    <w:rsid w:val="003352F6"/>
    <w:rsid w:val="00336C56"/>
    <w:rsid w:val="00350D6A"/>
    <w:rsid w:val="00353708"/>
    <w:rsid w:val="0036520A"/>
    <w:rsid w:val="00367F43"/>
    <w:rsid w:val="003B0BBB"/>
    <w:rsid w:val="003E32C5"/>
    <w:rsid w:val="003F24F8"/>
    <w:rsid w:val="003F3886"/>
    <w:rsid w:val="00403EB2"/>
    <w:rsid w:val="004175B8"/>
    <w:rsid w:val="0042355F"/>
    <w:rsid w:val="00460E75"/>
    <w:rsid w:val="00474732"/>
    <w:rsid w:val="00494088"/>
    <w:rsid w:val="004C0997"/>
    <w:rsid w:val="004C49E5"/>
    <w:rsid w:val="004D700D"/>
    <w:rsid w:val="005167BD"/>
    <w:rsid w:val="00563BD3"/>
    <w:rsid w:val="0057724A"/>
    <w:rsid w:val="005A3A16"/>
    <w:rsid w:val="005C5C70"/>
    <w:rsid w:val="005F7148"/>
    <w:rsid w:val="006021D0"/>
    <w:rsid w:val="00611F4C"/>
    <w:rsid w:val="00675BA1"/>
    <w:rsid w:val="006A4EC4"/>
    <w:rsid w:val="006B0728"/>
    <w:rsid w:val="006B235F"/>
    <w:rsid w:val="006B4929"/>
    <w:rsid w:val="006C5AED"/>
    <w:rsid w:val="006C63EA"/>
    <w:rsid w:val="006E4AFF"/>
    <w:rsid w:val="007101B2"/>
    <w:rsid w:val="007576EC"/>
    <w:rsid w:val="0076111F"/>
    <w:rsid w:val="007A00A7"/>
    <w:rsid w:val="007D0D24"/>
    <w:rsid w:val="007D2099"/>
    <w:rsid w:val="007D7132"/>
    <w:rsid w:val="007E6D2C"/>
    <w:rsid w:val="00816BFB"/>
    <w:rsid w:val="008556BD"/>
    <w:rsid w:val="008952AA"/>
    <w:rsid w:val="00911840"/>
    <w:rsid w:val="00960489"/>
    <w:rsid w:val="00980E35"/>
    <w:rsid w:val="00993159"/>
    <w:rsid w:val="009C0D31"/>
    <w:rsid w:val="009D0C7E"/>
    <w:rsid w:val="009F4525"/>
    <w:rsid w:val="009F510B"/>
    <w:rsid w:val="00A06F6F"/>
    <w:rsid w:val="00A17B15"/>
    <w:rsid w:val="00A36A70"/>
    <w:rsid w:val="00A36FD4"/>
    <w:rsid w:val="00A771FD"/>
    <w:rsid w:val="00AA59A5"/>
    <w:rsid w:val="00AB452D"/>
    <w:rsid w:val="00AB73FF"/>
    <w:rsid w:val="00AB7BB7"/>
    <w:rsid w:val="00AC2F7D"/>
    <w:rsid w:val="00AD1162"/>
    <w:rsid w:val="00AD7C7C"/>
    <w:rsid w:val="00AE0F5E"/>
    <w:rsid w:val="00B0177A"/>
    <w:rsid w:val="00B158C7"/>
    <w:rsid w:val="00B56A5A"/>
    <w:rsid w:val="00B70A2A"/>
    <w:rsid w:val="00B75B3E"/>
    <w:rsid w:val="00B90FB9"/>
    <w:rsid w:val="00BC11EE"/>
    <w:rsid w:val="00BC34F5"/>
    <w:rsid w:val="00BD1F39"/>
    <w:rsid w:val="00C41D77"/>
    <w:rsid w:val="00C56ACC"/>
    <w:rsid w:val="00C766F6"/>
    <w:rsid w:val="00C87211"/>
    <w:rsid w:val="00C902A6"/>
    <w:rsid w:val="00CA5780"/>
    <w:rsid w:val="00CC2845"/>
    <w:rsid w:val="00CD168D"/>
    <w:rsid w:val="00D068C5"/>
    <w:rsid w:val="00D23765"/>
    <w:rsid w:val="00D52C4A"/>
    <w:rsid w:val="00D85ABA"/>
    <w:rsid w:val="00DA1437"/>
    <w:rsid w:val="00DC23CE"/>
    <w:rsid w:val="00DF0B00"/>
    <w:rsid w:val="00E17363"/>
    <w:rsid w:val="00E63F92"/>
    <w:rsid w:val="00EA4E63"/>
    <w:rsid w:val="00EC07F8"/>
    <w:rsid w:val="00EC3417"/>
    <w:rsid w:val="00ED2DDD"/>
    <w:rsid w:val="00ED6ACF"/>
    <w:rsid w:val="00EE50D6"/>
    <w:rsid w:val="00F51134"/>
    <w:rsid w:val="00FA0008"/>
    <w:rsid w:val="00FA2F46"/>
    <w:rsid w:val="00FC2565"/>
    <w:rsid w:val="00FF20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33B604"/>
  <w15:docId w15:val="{E617ABB3-3610-4253-9406-40C9408192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03E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03EB2"/>
    <w:pPr>
      <w:ind w:left="720"/>
      <w:contextualSpacing/>
    </w:pPr>
  </w:style>
  <w:style w:type="paragraph" w:customStyle="1" w:styleId="Default">
    <w:name w:val="Default"/>
    <w:rsid w:val="00EA4E63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315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315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0D48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482A"/>
  </w:style>
  <w:style w:type="paragraph" w:styleId="Footer">
    <w:name w:val="footer"/>
    <w:basedOn w:val="Normal"/>
    <w:link w:val="FooterChar"/>
    <w:uiPriority w:val="99"/>
    <w:unhideWhenUsed/>
    <w:rsid w:val="000D48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482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352</Words>
  <Characters>200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Los Angeles - EWDD</Company>
  <LinksUpToDate>false</LinksUpToDate>
  <CharactersWithSpaces>2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Heidi Roberts</cp:lastModifiedBy>
  <cp:revision>2</cp:revision>
  <dcterms:created xsi:type="dcterms:W3CDTF">2020-11-24T21:51:00Z</dcterms:created>
  <dcterms:modified xsi:type="dcterms:W3CDTF">2020-11-24T21:51:00Z</dcterms:modified>
</cp:coreProperties>
</file>